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ན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[༡༤༧བ]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[༡༤༨ན]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[༡༤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8fa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